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640E856F" w:rsidR="00F62B59" w:rsidRPr="00645C8B" w:rsidRDefault="00174B8C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Data Architect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492E560A" w:rsidR="00C87EF5" w:rsidRPr="00174B8C" w:rsidRDefault="00174B8C" w:rsidP="00174B8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6C27D3F" w14:textId="11A78AE3" w:rsidR="00C87EF5" w:rsidRPr="00174B8C" w:rsidRDefault="00C87EF5" w:rsidP="00174B8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6C27D40" w14:textId="77777777" w:rsidR="00C87EF5" w:rsidRPr="00174B8C" w:rsidRDefault="00C87EF5" w:rsidP="00174B8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6C27D41" w14:textId="77777777" w:rsidR="00C87EF5" w:rsidRPr="00174B8C" w:rsidRDefault="00C87EF5" w:rsidP="00174B8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4DFF799" w14:textId="77777777" w:rsidR="00174B8C" w:rsidRPr="00174B8C" w:rsidRDefault="00174B8C" w:rsidP="00174B8C">
      <w:pPr>
        <w:spacing w:before="100" w:beforeAutospacing="1" w:after="16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is is regarding the job opening for the position of Data Architect,</w:t>
      </w:r>
      <w:r w:rsidRPr="00174B8C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n-IN" w:eastAsia="en-IN" w:bidi="te-IN"/>
        </w:rPr>
        <w:t xml:space="preserve"> </w:t>
      </w: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have the required skill sets, certification, and experience to fit in this job role. With a total experience of …… years in one of the reputed firms of the city I have gained a lot of skills and knowledge, hence, I believe I can do my best in this job role. </w:t>
      </w:r>
    </w:p>
    <w:p w14:paraId="5F2A8917" w14:textId="77777777" w:rsidR="00174B8C" w:rsidRPr="00174B8C" w:rsidRDefault="00174B8C" w:rsidP="00174B8C">
      <w:pPr>
        <w:spacing w:before="100" w:beforeAutospacing="1" w:after="16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n the past few years, I have learned about designing, which has helped me solve issues of my previous organisation. I have expertise in</w:t>
      </w:r>
    </w:p>
    <w:p w14:paraId="7DDA0F65" w14:textId="77777777" w:rsidR="00174B8C" w:rsidRPr="00174B8C" w:rsidRDefault="00174B8C" w:rsidP="00174B8C">
      <w:pPr>
        <w:numPr>
          <w:ilvl w:val="0"/>
          <w:numId w:val="9"/>
        </w:numPr>
        <w:spacing w:before="100" w:beforeAutospacing="1" w:after="0"/>
        <w:ind w:left="795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lanning and executing strategies to improve the company’s growth. </w:t>
      </w:r>
    </w:p>
    <w:p w14:paraId="318D7FF1" w14:textId="0D3DCDFC" w:rsidR="00174B8C" w:rsidRPr="00174B8C" w:rsidRDefault="00174B8C" w:rsidP="00174B8C">
      <w:pPr>
        <w:numPr>
          <w:ilvl w:val="0"/>
          <w:numId w:val="9"/>
        </w:numPr>
        <w:spacing w:before="100" w:beforeAutospacing="1" w:after="0"/>
        <w:ind w:left="795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elf-motivational and detail-oriented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C7209E8" w14:textId="77777777" w:rsidR="00174B8C" w:rsidRPr="00174B8C" w:rsidRDefault="00174B8C" w:rsidP="00174B8C">
      <w:pPr>
        <w:numPr>
          <w:ilvl w:val="0"/>
          <w:numId w:val="9"/>
        </w:numPr>
        <w:spacing w:before="100" w:beforeAutospacing="1" w:after="0"/>
        <w:ind w:left="795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Work under proper guidance.</w:t>
      </w:r>
    </w:p>
    <w:p w14:paraId="5DF2DC73" w14:textId="77777777" w:rsidR="00174B8C" w:rsidRPr="00174B8C" w:rsidRDefault="00174B8C" w:rsidP="00174B8C">
      <w:pPr>
        <w:numPr>
          <w:ilvl w:val="0"/>
          <w:numId w:val="9"/>
        </w:numPr>
        <w:spacing w:before="100" w:beforeAutospacing="1" w:after="0"/>
        <w:ind w:left="795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Good understanding of troubleshooting the problems.</w:t>
      </w:r>
    </w:p>
    <w:p w14:paraId="49001971" w14:textId="77777777" w:rsidR="00174B8C" w:rsidRPr="00174B8C" w:rsidRDefault="00174B8C" w:rsidP="00174B8C">
      <w:pPr>
        <w:numPr>
          <w:ilvl w:val="0"/>
          <w:numId w:val="9"/>
        </w:numPr>
        <w:spacing w:before="100" w:beforeAutospacing="1" w:after="0"/>
        <w:ind w:left="795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Expertise in handling all kinds of duties. </w:t>
      </w:r>
    </w:p>
    <w:p w14:paraId="23DCF2F2" w14:textId="1713F5A5" w:rsidR="00174B8C" w:rsidRPr="00174B8C" w:rsidRDefault="00174B8C" w:rsidP="00174B8C">
      <w:pPr>
        <w:numPr>
          <w:ilvl w:val="0"/>
          <w:numId w:val="9"/>
        </w:numPr>
        <w:spacing w:before="100" w:beforeAutospacing="1" w:after="160"/>
        <w:ind w:left="795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Handled some critical situations with my presence of mind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6E610128" w14:textId="77777777" w:rsidR="00174B8C" w:rsidRPr="00174B8C" w:rsidRDefault="00174B8C" w:rsidP="00174B8C">
      <w:pPr>
        <w:spacing w:before="100" w:beforeAutospacing="1" w:after="16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would like to Thank you in Advance for showing interest in my resume. Hoping for a positive response from your side. </w:t>
      </w:r>
    </w:p>
    <w:p w14:paraId="1A76542B" w14:textId="77777777" w:rsidR="00174B8C" w:rsidRPr="00174B8C" w:rsidRDefault="00174B8C" w:rsidP="00174B8C">
      <w:pPr>
        <w:spacing w:before="100" w:beforeAutospacing="1" w:after="16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Looking forward to hearing from you soon.</w:t>
      </w:r>
    </w:p>
    <w:p w14:paraId="4887BA2E" w14:textId="77777777" w:rsidR="00174B8C" w:rsidRPr="00174B8C" w:rsidRDefault="00174B8C" w:rsidP="00174B8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9FE5845" w14:textId="77777777" w:rsidR="00174B8C" w:rsidRPr="00174B8C" w:rsidRDefault="00174B8C" w:rsidP="00174B8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4D8D1593" w14:textId="77777777" w:rsidR="00174B8C" w:rsidRPr="00174B8C" w:rsidRDefault="00174B8C" w:rsidP="00174B8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74B8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640B7C38" w14:textId="07AE4D81" w:rsidR="00BE0C6C" w:rsidRDefault="00BE0C6C" w:rsidP="00174B8C">
      <w:pPr>
        <w:spacing w:line="240" w:lineRule="auto"/>
        <w:rPr>
          <w:color w:val="0E101A"/>
          <w:sz w:val="24"/>
          <w:szCs w:val="24"/>
        </w:rPr>
      </w:pPr>
    </w:p>
    <w:sectPr w:rsidR="00BE0C6C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27D51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66C27D52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27D4F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66C27D50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03D7319"/>
    <w:multiLevelType w:val="multilevel"/>
    <w:tmpl w:val="BD888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8"/>
  </w:num>
  <w:num w:numId="6">
    <w:abstractNumId w:val="6"/>
  </w:num>
  <w:num w:numId="7">
    <w:abstractNumId w:val="7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74B8C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06E6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rchitect Cover Letter Sample</dc:title>
  <dc:subject>Create your Cover Letter using Free Data Architect Cover Letter Sample Template</dc:subject>
  <dc:creator>Qwikresume.com</dc:creator>
  <dcterms:created xsi:type="dcterms:W3CDTF">2021-10-29T06:07:00Z</dcterms:created>
  <dcterms:modified xsi:type="dcterms:W3CDTF">2021-10-29T06:07:00Z</dcterms:modified>
  <cp:category>IT</cp:category>
</cp:coreProperties>
</file>